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D7CD40" w14:textId="313A1369" w:rsidR="00E72814" w:rsidRDefault="001A5A3F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9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310.1pt;margin-top:-22.8pt;width:120.75pt;height:64.95pt;z-index:251662336" filled="f" stroked="f">
            <v:textbox style="mso-next-textbox:#_x0000_s2053">
              <w:txbxContent>
                <w:p w14:paraId="74D7CD9C" w14:textId="77777777"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A">
          <v:shape id="_x0000_s2055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2055">
              <w:txbxContent>
                <w:p w14:paraId="74D7CD9D" w14:textId="77777777"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4D7CD9E" w14:textId="77777777"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B">
          <v:shape id="_x0000_s2057" type="#_x0000_t202" style="position:absolute;left:0;text-align:left;margin-left:310.1pt;margin-top:-22.8pt;width:120.75pt;height:64.95pt;z-index:251666432" filled="f" stroked="f">
            <v:textbox style="mso-next-textbox:#_x0000_s2057">
              <w:txbxContent>
                <w:p w14:paraId="74D7CD9F" w14:textId="77777777" w:rsidR="00E72814" w:rsidRDefault="00E72814" w:rsidP="00E72814"/>
              </w:txbxContent>
            </v:textbox>
          </v:shape>
        </w:pict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C">
          <v:shape id="_x0000_s2058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2058">
              <w:txbxContent>
                <w:p w14:paraId="74D7CDA0" w14:textId="77777777"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4D7CDA1" w14:textId="77777777"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4D7CD41" w14:textId="7A6E9487"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B38">
        <w:rPr>
          <w:rFonts w:ascii="Arial" w:eastAsia="Calibri" w:hAnsi="Arial" w:cs="Arial"/>
          <w:b/>
          <w:bCs/>
          <w:sz w:val="24"/>
          <w:szCs w:val="24"/>
        </w:rPr>
        <w:t xml:space="preserve">  </w:t>
      </w:r>
      <w:r w:rsidR="003D3B38" w:rsidRPr="003D3B38">
        <w:rPr>
          <w:rFonts w:ascii="Arial" w:eastAsia="Calibri" w:hAnsi="Arial" w:cs="Arial"/>
          <w:b/>
          <w:bCs/>
          <w:sz w:val="24"/>
          <w:szCs w:val="24"/>
        </w:rPr>
        <w:t>Priloga 1:</w:t>
      </w:r>
      <w:r w:rsidR="003D3B3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8A726A">
        <w:rPr>
          <w:rFonts w:ascii="Arial" w:eastAsia="Calibri" w:hAnsi="Arial" w:cs="Arial"/>
          <w:b/>
          <w:sz w:val="24"/>
          <w:szCs w:val="24"/>
        </w:rPr>
        <w:t>HRVAŠKA</w:t>
      </w:r>
      <w:r w:rsidR="003C5820"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490957">
        <w:rPr>
          <w:rFonts w:ascii="Arial" w:eastAsia="Calibri" w:hAnsi="Arial" w:cs="Arial"/>
          <w:b/>
          <w:sz w:val="24"/>
          <w:szCs w:val="24"/>
        </w:rPr>
        <w:t>6</w:t>
      </w:r>
    </w:p>
    <w:p w14:paraId="74D7CD42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14:paraId="74D7CD43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14:paraId="74D7CD44" w14:textId="77777777" w:rsidR="00E72814" w:rsidRPr="001E434A" w:rsidRDefault="00E72814" w:rsidP="00E72814">
      <w:pPr>
        <w:jc w:val="both"/>
        <w:rPr>
          <w:rFonts w:ascii="Arial" w:hAnsi="Arial" w:cs="Arial"/>
        </w:rPr>
      </w:pPr>
    </w:p>
    <w:p w14:paraId="74D7CD45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14:paraId="74D7CD46" w14:textId="77777777"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14:paraId="74D7CD4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14:paraId="74D7CD48" w14:textId="77777777"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14:paraId="74D7CD49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14:paraId="74D7CD4A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4B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14:paraId="74D7CD4C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D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14:paraId="74D7CD4E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F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14:paraId="74D7CD50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51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14:paraId="74D7CD52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3" w14:textId="77777777"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14:paraId="74D7CD54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5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14:paraId="74D7CD56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14:paraId="74D7CD5D" w14:textId="77777777"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5E" w14:textId="77777777"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="00B74ED4">
        <w:rPr>
          <w:rFonts w:ascii="Arial" w:hAnsi="Arial" w:cs="Arial"/>
          <w:b/>
        </w:rPr>
        <w:t xml:space="preserve"> in PROGRAM, </w:t>
      </w:r>
      <w:r w:rsidRPr="001E434A">
        <w:rPr>
          <w:rFonts w:ascii="Arial" w:hAnsi="Arial" w:cs="Arial"/>
          <w:b/>
        </w:rPr>
        <w:t>KI GA OBISKUJEM</w:t>
      </w:r>
      <w:r w:rsidR="00B74ED4">
        <w:rPr>
          <w:rFonts w:ascii="Arial" w:hAnsi="Arial" w:cs="Arial"/>
          <w:b/>
        </w:rPr>
        <w:t xml:space="preserve"> IN IME RAZREDNI-KA/ČARKE</w:t>
      </w:r>
      <w:r w:rsidRPr="001E434A">
        <w:rPr>
          <w:rFonts w:ascii="Arial" w:hAnsi="Arial" w:cs="Arial"/>
          <w:b/>
        </w:rPr>
        <w:t xml:space="preserve">: </w:t>
      </w:r>
    </w:p>
    <w:p w14:paraId="74D7CD5F" w14:textId="77777777"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74D7CD60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14:paraId="74D7CD61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62" w14:textId="77777777"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14:paraId="74D7CD63" w14:textId="77777777"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14:paraId="74D7CD64" w14:textId="77777777"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14:paraId="74D7CD65" w14:textId="77777777"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14:paraId="74D7CD66" w14:textId="08BC3224"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  <w:r w:rsidR="0069256D">
        <w:rPr>
          <w:rFonts w:ascii="Arial" w:hAnsi="Arial" w:cs="Arial"/>
        </w:rPr>
        <w:t xml:space="preserve"> aktivnega državljanstva,</w:t>
      </w:r>
    </w:p>
    <w:p w14:paraId="74D7CD67" w14:textId="77777777"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14:paraId="74D7CD68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lastRenderedPageBreak/>
        <w:t>DOSEDANJE SODELOVANJE V IZMENJAVAH OZ. PROJEKTIIH:</w:t>
      </w:r>
    </w:p>
    <w:p w14:paraId="74D7CD69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A" w14:textId="77777777"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6B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14:paraId="74D7CD6C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D" w14:textId="77777777" w:rsidR="00E72814" w:rsidRPr="001E434A" w:rsidRDefault="00E72814" w:rsidP="00344DEB">
      <w:pPr>
        <w:jc w:val="both"/>
        <w:rPr>
          <w:rFonts w:ascii="Arial" w:hAnsi="Arial" w:cs="Arial"/>
        </w:rPr>
      </w:pPr>
    </w:p>
    <w:p w14:paraId="74D7CD6E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14:paraId="74D7CD6F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0" w14:textId="77777777"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71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14:paraId="74D7CD72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3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14:paraId="74D7CD74" w14:textId="77777777"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14:paraId="74D7CD75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4D7CD76" w14:textId="77777777"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14:paraId="74D7CD77" w14:textId="77777777"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579EF4" w14:textId="77777777" w:rsidR="001A5A3F" w:rsidRDefault="001A5A3F" w:rsidP="00363D35">
      <w:pPr>
        <w:spacing w:after="0" w:line="240" w:lineRule="auto"/>
      </w:pPr>
      <w:r>
        <w:separator/>
      </w:r>
    </w:p>
  </w:endnote>
  <w:endnote w:type="continuationSeparator" w:id="0">
    <w:p w14:paraId="678D6CDD" w14:textId="77777777" w:rsidR="001A5A3F" w:rsidRDefault="001A5A3F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7CD83" w14:textId="77777777" w:rsidR="009A37FB" w:rsidRDefault="009A37FB">
    <w:pPr>
      <w:pStyle w:val="Noga"/>
      <w:jc w:val="center"/>
    </w:pPr>
  </w:p>
  <w:p w14:paraId="74D7CD84" w14:textId="77777777" w:rsidR="009A37FB" w:rsidRPr="00BD2A2C" w:rsidRDefault="001A5A3F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14:paraId="74D7CD85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7CD89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4D7CD8A" w14:textId="77777777" w:rsidR="009A37FB" w:rsidRPr="00BD2A2C" w:rsidRDefault="001A5A3F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4D7CD8B" w14:textId="77777777"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2F1A5B" w14:textId="77777777" w:rsidR="001A5A3F" w:rsidRDefault="001A5A3F" w:rsidP="00363D35">
      <w:pPr>
        <w:spacing w:after="0" w:line="240" w:lineRule="auto"/>
      </w:pPr>
      <w:r>
        <w:separator/>
      </w:r>
    </w:p>
  </w:footnote>
  <w:footnote w:type="continuationSeparator" w:id="0">
    <w:p w14:paraId="6E18ABA4" w14:textId="77777777" w:rsidR="001A5A3F" w:rsidRDefault="001A5A3F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7CD81" w14:textId="77777777" w:rsidR="009A37FB" w:rsidRDefault="001A5A3F">
    <w:pPr>
      <w:pStyle w:val="Glava"/>
    </w:pPr>
    <w:r>
      <w:rPr>
        <w:noProof/>
        <w:lang w:eastAsia="sl-SI"/>
      </w:rPr>
      <w:pict w14:anchorId="74D7CD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7CD82" w14:textId="77777777" w:rsidR="009A37FB" w:rsidRDefault="001A5A3F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4D7CD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4D7CD8E" wp14:editId="74D7CD8F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7CD86" w14:textId="77777777" w:rsidR="00527064" w:rsidRDefault="001A5A3F" w:rsidP="00FC7C12">
    <w:pPr>
      <w:pStyle w:val="Glava"/>
      <w:tabs>
        <w:tab w:val="right" w:pos="8364"/>
        <w:tab w:val="left" w:pos="8647"/>
      </w:tabs>
    </w:pPr>
    <w:r>
      <w:pict w14:anchorId="74D7CD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5168" behindDoc="1" locked="0" layoutInCell="0" allowOverlap="1" wp14:anchorId="74D7CD91" wp14:editId="74D7CD9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14:paraId="74D7CD87" w14:textId="3EACC88A"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 wp14:anchorId="74D7CD93" wp14:editId="74D7CD94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A5A3F">
      <w:pict w14:anchorId="74D7CD95">
        <v:shape id="_x0000_s1044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9264" behindDoc="1" locked="0" layoutInCell="0" allowOverlap="1" wp14:anchorId="74D7CD96" wp14:editId="74D7CD9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           </w:t>
    </w:r>
    <w:r w:rsidR="00573380">
      <w:rPr>
        <w:noProof/>
      </w:rPr>
      <w:drawing>
        <wp:inline distT="0" distB="0" distL="0" distR="0" wp14:anchorId="1E036214" wp14:editId="00CB56DE">
          <wp:extent cx="1501100" cy="720000"/>
          <wp:effectExtent l="0" t="0" r="0" b="0"/>
          <wp:docPr id="1761426124" name="Slika 1" descr="Slika, ki vsebuje besede besedilo, pisava, grafika, grafično oblikovanje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1426124" name="Slika 1" descr="Slika, ki vsebuje besede besedilo, pisava, grafika, grafično oblikovanje&#10;&#10;Opis je samodejno ustvarjen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1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            </w:t>
    </w:r>
    <w:r>
      <w:tab/>
      <w:t xml:space="preserve">                </w:t>
    </w:r>
  </w:p>
  <w:p w14:paraId="74D7CD88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974098051">
    <w:abstractNumId w:val="1"/>
  </w:num>
  <w:num w:numId="2" w16cid:durableId="711420897">
    <w:abstractNumId w:val="8"/>
  </w:num>
  <w:num w:numId="3" w16cid:durableId="38939096">
    <w:abstractNumId w:val="7"/>
  </w:num>
  <w:num w:numId="4" w16cid:durableId="2091274071">
    <w:abstractNumId w:val="0"/>
  </w:num>
  <w:num w:numId="5" w16cid:durableId="443425430">
    <w:abstractNumId w:val="5"/>
  </w:num>
  <w:num w:numId="6" w16cid:durableId="1878934012">
    <w:abstractNumId w:val="10"/>
  </w:num>
  <w:num w:numId="7" w16cid:durableId="576092501">
    <w:abstractNumId w:val="4"/>
  </w:num>
  <w:num w:numId="8" w16cid:durableId="599262132">
    <w:abstractNumId w:val="9"/>
  </w:num>
  <w:num w:numId="9" w16cid:durableId="71245272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64034822">
    <w:abstractNumId w:val="6"/>
  </w:num>
  <w:num w:numId="11" w16cid:durableId="1668047173">
    <w:abstractNumId w:val="2"/>
  </w:num>
  <w:num w:numId="12" w16cid:durableId="16986527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rwUAFgC34C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61AC8"/>
    <w:rsid w:val="00162AA7"/>
    <w:rsid w:val="00173AD6"/>
    <w:rsid w:val="001859B8"/>
    <w:rsid w:val="00186BE5"/>
    <w:rsid w:val="001A5A3F"/>
    <w:rsid w:val="001B781B"/>
    <w:rsid w:val="001C1257"/>
    <w:rsid w:val="001C579A"/>
    <w:rsid w:val="001E434A"/>
    <w:rsid w:val="001F1CC5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64367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55E11"/>
    <w:rsid w:val="00363D35"/>
    <w:rsid w:val="00364237"/>
    <w:rsid w:val="00372EA2"/>
    <w:rsid w:val="0037752D"/>
    <w:rsid w:val="00377DF4"/>
    <w:rsid w:val="003958E8"/>
    <w:rsid w:val="003A013F"/>
    <w:rsid w:val="003A2DAF"/>
    <w:rsid w:val="003A3D16"/>
    <w:rsid w:val="003B1BFA"/>
    <w:rsid w:val="003B59F5"/>
    <w:rsid w:val="003C248F"/>
    <w:rsid w:val="003C5820"/>
    <w:rsid w:val="003C5D87"/>
    <w:rsid w:val="003D3B38"/>
    <w:rsid w:val="003E3227"/>
    <w:rsid w:val="003E4419"/>
    <w:rsid w:val="003E79DB"/>
    <w:rsid w:val="003F1B48"/>
    <w:rsid w:val="003F4A4A"/>
    <w:rsid w:val="003F637A"/>
    <w:rsid w:val="0043664E"/>
    <w:rsid w:val="0043745D"/>
    <w:rsid w:val="00443660"/>
    <w:rsid w:val="00445E9A"/>
    <w:rsid w:val="00452B45"/>
    <w:rsid w:val="00454A78"/>
    <w:rsid w:val="004563FF"/>
    <w:rsid w:val="00460385"/>
    <w:rsid w:val="00471F98"/>
    <w:rsid w:val="00481731"/>
    <w:rsid w:val="00490957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3B3"/>
    <w:rsid w:val="00540C8D"/>
    <w:rsid w:val="00546CBB"/>
    <w:rsid w:val="00553BCC"/>
    <w:rsid w:val="0056078C"/>
    <w:rsid w:val="00573380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256D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266F6"/>
    <w:rsid w:val="00835910"/>
    <w:rsid w:val="00840E3E"/>
    <w:rsid w:val="00861112"/>
    <w:rsid w:val="008635E1"/>
    <w:rsid w:val="008A586C"/>
    <w:rsid w:val="008A726A"/>
    <w:rsid w:val="008C25A6"/>
    <w:rsid w:val="008C3D2E"/>
    <w:rsid w:val="008E2BA3"/>
    <w:rsid w:val="008E69A8"/>
    <w:rsid w:val="008F6940"/>
    <w:rsid w:val="00920F43"/>
    <w:rsid w:val="00925636"/>
    <w:rsid w:val="00936273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91743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14EF"/>
    <w:rsid w:val="00AB5948"/>
    <w:rsid w:val="00AB6534"/>
    <w:rsid w:val="00AD0609"/>
    <w:rsid w:val="00AD440A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4ED4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C0D14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50354"/>
    <w:rsid w:val="00D50FA0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72CE4"/>
    <w:rsid w:val="00E74428"/>
    <w:rsid w:val="00E80275"/>
    <w:rsid w:val="00E928C9"/>
    <w:rsid w:val="00E97E1D"/>
    <w:rsid w:val="00EB0D2A"/>
    <w:rsid w:val="00EB78A5"/>
    <w:rsid w:val="00EC1FD4"/>
    <w:rsid w:val="00EC389D"/>
    <w:rsid w:val="00EC44D8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2"/>
    </o:shapelayout>
  </w:shapeDefaults>
  <w:decimalSymbol w:val=","/>
  <w:listSeparator w:val=";"/>
  <w14:docId w14:val="74D7CD40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477127-D0E1-413C-BB09-CBF17F6BD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5</cp:revision>
  <cp:lastPrinted>2019-09-05T10:09:00Z</cp:lastPrinted>
  <dcterms:created xsi:type="dcterms:W3CDTF">2016-01-19T08:13:00Z</dcterms:created>
  <dcterms:modified xsi:type="dcterms:W3CDTF">2026-02-2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fad890c8817db619c0b7dd9fc127f22b51ec386e496829c9abe47fd96edcf5</vt:lpwstr>
  </property>
</Properties>
</file>